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75E16425"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have to get their phonebook files from the hap router they are connected to. So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r w:rsidR="001823E9">
        <w:rPr>
          <w:lang w:val="en-GB"/>
        </w:rPr>
        <w:t xml:space="preserve">f you want or need to operate a PBX, the address is just a phone number like 178230. In Switzerland, we use the “Postleitzahl”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On our router, we have to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arednstack/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r>
        <w:rPr>
          <w:lang w:val="en-GB"/>
        </w:rPr>
        <w:t>The ”</w:t>
      </w:r>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arednstack/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r w:rsidRPr="001F23F0">
        <w:rPr>
          <w:lang w:val="en-GB"/>
        </w:rPr>
        <w:t>download_directory_direct=YES</w:t>
      </w:r>
    </w:p>
    <w:p w14:paraId="2428B5A0" w14:textId="77777777" w:rsidR="00932DF9" w:rsidRPr="001F23F0" w:rsidRDefault="00932DF9" w:rsidP="00932DF9">
      <w:pPr>
        <w:pStyle w:val="Code"/>
        <w:rPr>
          <w:lang w:val="en-GB"/>
        </w:rPr>
      </w:pPr>
      <w:r w:rsidRPr="001F23F0">
        <w:rPr>
          <w:lang w:val="en-GB"/>
        </w:rPr>
        <w:t>download_directory_pbx=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r w:rsidRPr="001F23F0">
        <w:rPr>
          <w:lang w:val="en-GB"/>
        </w:rPr>
        <w:t>create_yealink=YES</w:t>
      </w:r>
    </w:p>
    <w:p w14:paraId="22109912" w14:textId="77777777" w:rsidR="00932DF9" w:rsidRPr="001F23F0" w:rsidRDefault="00932DF9" w:rsidP="00932DF9">
      <w:pPr>
        <w:pStyle w:val="Code"/>
        <w:rPr>
          <w:lang w:val="en-GB"/>
        </w:rPr>
      </w:pPr>
      <w:r w:rsidRPr="001F23F0">
        <w:rPr>
          <w:lang w:val="en-GB"/>
        </w:rPr>
        <w:t>create_cisco=NO</w:t>
      </w:r>
    </w:p>
    <w:p w14:paraId="71CD12B0" w14:textId="77777777" w:rsidR="00932DF9" w:rsidRDefault="00932DF9" w:rsidP="00932DF9">
      <w:pPr>
        <w:pStyle w:val="Code"/>
        <w:rPr>
          <w:lang w:val="en-GB"/>
        </w:rPr>
      </w:pPr>
      <w:r w:rsidRPr="001F23F0">
        <w:rPr>
          <w:lang w:val="en-GB"/>
        </w:rPr>
        <w:t>create_noname=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r>
        <w:rPr>
          <w:lang w:val="en-GB"/>
        </w:rPr>
        <w:t xml:space="preserve">Yes means that a file for the purpose is generated (example: </w:t>
      </w:r>
      <w:r w:rsidRPr="001E4209">
        <w:rPr>
          <w:lang w:val="en-GB"/>
        </w:rPr>
        <w:t>download_directory_direc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ssh into your router (address: localnode.local.mesh) using mobaXterm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Example: MobaXterm (</w:t>
      </w:r>
      <w:hyperlink r:id="rId9" w:history="1">
        <w:r w:rsidRPr="00CB3268">
          <w:rPr>
            <w:rStyle w:val="Hyperlink"/>
            <w:lang w:val="en-GB"/>
          </w:rPr>
          <w:t>https://mobaxterm.mobatek.net/download.html</w:t>
        </w:r>
      </w:hyperlink>
      <w:r w:rsidR="00BC1286">
        <w:rPr>
          <w:lang w:val="en-GB"/>
        </w:rPr>
        <w:t>)</w:t>
      </w:r>
    </w:p>
    <w:p w14:paraId="2A800A38" w14:textId="16B04131" w:rsidR="002C2A6D" w:rsidRP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SwissDigitalNet), usually via a tunnel.</w:t>
      </w:r>
    </w:p>
    <w:p w14:paraId="26AED699" w14:textId="79F0EB4E" w:rsidR="00BC1286" w:rsidRDefault="00BC1286" w:rsidP="00387A40">
      <w:pPr>
        <w:rPr>
          <w:lang w:val="en-GB"/>
        </w:rPr>
      </w:pPr>
      <w:r>
        <w:rPr>
          <w:lang w:val="en-GB"/>
        </w:rPr>
        <w:t xml:space="preserve">First, we run </w:t>
      </w:r>
      <w:r w:rsidRPr="00BC1286">
        <w:rPr>
          <w:lang w:val="en-GB"/>
        </w:rPr>
        <w:t>phonebook_installer</w:t>
      </w:r>
      <w:r>
        <w:rPr>
          <w:lang w:val="en-GB"/>
        </w:rPr>
        <w:t>.sh</w:t>
      </w:r>
    </w:p>
    <w:p w14:paraId="6C83441A" w14:textId="4F47778B" w:rsidR="00C600C2" w:rsidRPr="006C0CA9" w:rsidRDefault="00B52729" w:rsidP="00C600C2">
      <w:pPr>
        <w:pStyle w:val="Code"/>
        <w:rPr>
          <w:lang w:val="en-GB"/>
        </w:rPr>
      </w:pPr>
      <w:r w:rsidRPr="00B52729">
        <w:rPr>
          <w:lang w:val="en-GB"/>
        </w:rPr>
        <w:t>curl http://hb9edi-apu-1.local.mesh:8080/filerepo/Phonebook/phonebook_installer.sh | sh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lastRenderedPageBreak/>
        <w:t xml:space="preserve">(Please replace </w:t>
      </w:r>
      <w:r w:rsidR="00C600C2">
        <w:rPr>
          <w:lang w:val="en-GB"/>
        </w:rPr>
        <w:t>“</w:t>
      </w:r>
      <w:r w:rsidR="00C600C2" w:rsidRPr="00C600C2">
        <w:rPr>
          <w:lang w:val="en-GB"/>
        </w:rPr>
        <w:t xml:space="preserve">http://hb9edi-apu-1.local.mesh:8080/filerepo/Phonebook </w:t>
      </w:r>
      <w:r w:rsidR="00C600C2">
        <w:rPr>
          <w:lang w:val="en-GB"/>
        </w:rPr>
        <w:t xml:space="preserve">“ </w:t>
      </w:r>
      <w:r w:rsidRPr="001F23F0">
        <w:rPr>
          <w:lang w:val="en-GB"/>
        </w:rPr>
        <w:t>with the address of your web server)</w:t>
      </w:r>
    </w:p>
    <w:bookmarkEnd w:id="0"/>
    <w:p w14:paraId="066F1E4F" w14:textId="7E1B8208" w:rsidR="00164B3A" w:rsidRDefault="00164B3A" w:rsidP="00164B3A">
      <w:r>
        <w:t xml:space="preserve">Now you should have the following files on your router: </w:t>
      </w:r>
    </w:p>
    <w:p w14:paraId="28C4A99C" w14:textId="6DD0A3E7" w:rsidR="00546C76" w:rsidRDefault="004403EB" w:rsidP="00164B3A">
      <w:r w:rsidRPr="004403EB">
        <w:rPr>
          <w:noProof/>
        </w:rPr>
        <w:drawing>
          <wp:inline distT="0" distB="0" distL="0" distR="0" wp14:anchorId="782CBBCB" wp14:editId="13442562">
            <wp:extent cx="5943600" cy="829310"/>
            <wp:effectExtent l="0" t="0" r="0" b="8890"/>
            <wp:docPr id="1298066532"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66532" name="Grafik 1" descr="Ein Bild, das Text, Screenshot, Schrift enthält.&#10;&#10;Automatisch generierte Beschreibung"/>
                    <pic:cNvPicPr/>
                  </pic:nvPicPr>
                  <pic:blipFill>
                    <a:blip r:embed="rId10"/>
                    <a:stretch>
                      <a:fillRect/>
                    </a:stretch>
                  </pic:blipFill>
                  <pic:spPr>
                    <a:xfrm>
                      <a:off x="0" y="0"/>
                      <a:ext cx="5943600" cy="82931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65A1EA40" w:rsidR="00C75186" w:rsidRDefault="00C75186" w:rsidP="00164B3A">
      <w:r>
        <w:t xml:space="preserve">And with </w:t>
      </w:r>
    </w:p>
    <w:p w14:paraId="3621A586" w14:textId="2A31A130" w:rsidR="00C75186" w:rsidRPr="00B52729" w:rsidRDefault="004403EB" w:rsidP="004403EB">
      <w:pPr>
        <w:pStyle w:val="Code"/>
        <w:rPr>
          <w:lang w:val="en-GB"/>
        </w:rPr>
      </w:pPr>
      <w:r w:rsidRPr="00B52729">
        <w:rPr>
          <w:lang w:val="en-GB"/>
        </w:rPr>
        <w:t>c</w:t>
      </w:r>
      <w:r w:rsidR="00C75186" w:rsidRPr="00B52729">
        <w:rPr>
          <w:lang w:val="en-GB"/>
        </w:rPr>
        <w:t>rontab -l</w:t>
      </w:r>
    </w:p>
    <w:p w14:paraId="2E7364ED" w14:textId="6CB45747" w:rsidR="00C75186" w:rsidRDefault="00C75186" w:rsidP="00164B3A">
      <w:r>
        <w:t>You should see the job</w:t>
      </w:r>
      <w:r w:rsidR="00B52729">
        <w:t>:</w:t>
      </w:r>
    </w:p>
    <w:p w14:paraId="61F0B3B8" w14:textId="443D82E7" w:rsidR="00C75186" w:rsidRDefault="00B52729" w:rsidP="00164B3A">
      <w:r w:rsidRPr="00B52729">
        <w:drawing>
          <wp:inline distT="0" distB="0" distL="0" distR="0" wp14:anchorId="06D3B668" wp14:editId="43E1BBF6">
            <wp:extent cx="5943600" cy="656590"/>
            <wp:effectExtent l="0" t="0" r="0" b="0"/>
            <wp:docPr id="130102139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021393" name=""/>
                    <pic:cNvPicPr/>
                  </pic:nvPicPr>
                  <pic:blipFill>
                    <a:blip r:embed="rId12"/>
                    <a:stretch>
                      <a:fillRect/>
                    </a:stretch>
                  </pic:blipFill>
                  <pic:spPr>
                    <a:xfrm>
                      <a:off x="0" y="0"/>
                      <a:ext cx="5943600" cy="656590"/>
                    </a:xfrm>
                    <a:prstGeom prst="rect">
                      <a:avLst/>
                    </a:prstGeom>
                  </pic:spPr>
                </pic:pic>
              </a:graphicData>
            </a:graphic>
          </wp:inline>
        </w:drawing>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t>Parameters in Yealink Phones</w:t>
      </w:r>
    </w:p>
    <w:p w14:paraId="56197345" w14:textId="3C6AFCD8" w:rsidR="000868B1" w:rsidRP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4F39DC09" w14:textId="2223CDE4" w:rsidR="00993A3C" w:rsidRPr="00993A3C" w:rsidRDefault="00993A3C" w:rsidP="00993A3C">
      <w:pPr>
        <w:rPr>
          <w:lang w:val="en-GB"/>
        </w:rPr>
      </w:pPr>
      <w:r>
        <w:rPr>
          <w:lang w:val="en-GB"/>
        </w:rPr>
        <w:t>Add one or two files into the “remote phonebook” of your telephone. Make sure you do this only when the telephone is connected to a router where you installed the appropriate phonebooks</w:t>
      </w:r>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3"/>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4"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test</w:t>
      </w:r>
    </w:p>
    <w:p w14:paraId="7B52AA4B" w14:textId="53AA64CA" w:rsidR="00C600C2" w:rsidRDefault="002C5CD1" w:rsidP="002C5CD1">
      <w:pPr>
        <w:pStyle w:val="berschrift1"/>
      </w:pPr>
      <w:r>
        <w:t xml:space="preserve">Install SIPproxy on your </w:t>
      </w:r>
      <w:r w:rsidR="00C75186">
        <w:t xml:space="preserve">hap </w:t>
      </w:r>
      <w:r>
        <w:t>Router</w:t>
      </w:r>
      <w:r w:rsidR="00C75186">
        <w:t xml:space="preserve"> (only ac2 for the moment)</w:t>
      </w:r>
    </w:p>
    <w:p w14:paraId="3C9D5986" w14:textId="42524C79" w:rsidR="00C600C2" w:rsidRDefault="002C5CD1" w:rsidP="00C600C2">
      <w:r>
        <w:t>Yealink phones need to be registered to a SIP server to work properly with the phone books. If you have no PBX available, you can install SIPproxy on your hap router and connect your Yealinks to this server.</w:t>
      </w:r>
      <w:r w:rsidR="00770C70">
        <w:t xml:space="preserve"> If you want to use a PBX, configure the account as usual. Then, you have the single point of failure (if the connection to the PBX is lost).</w:t>
      </w:r>
    </w:p>
    <w:p w14:paraId="7AFB0CD4" w14:textId="2D5BFA48" w:rsidR="00C600C2" w:rsidRPr="00770C70" w:rsidRDefault="00C600C2" w:rsidP="002C5CD1">
      <w:pPr>
        <w:pStyle w:val="Code"/>
        <w:rPr>
          <w:lang w:val="en-GB"/>
        </w:rPr>
      </w:pPr>
      <w:r w:rsidRPr="00770C70">
        <w:rPr>
          <w:lang w:val="en-GB"/>
        </w:rPr>
        <w:t>curl http://hb9edi-apu-1.local.mesh:8080/filerepo/Siproxd/SIProxd_installer.sh | sh</w:t>
      </w:r>
    </w:p>
    <w:p w14:paraId="6C39A851" w14:textId="714DAE23" w:rsidR="00C600C2" w:rsidRDefault="002C5CD1" w:rsidP="00C600C2">
      <w:pPr>
        <w:rPr>
          <w:lang w:val="en-GB"/>
        </w:rPr>
      </w:pPr>
      <w:r w:rsidRPr="002C5CD1">
        <w:rPr>
          <w:lang w:val="en-GB"/>
        </w:rPr>
        <w:t>(Please replace “http://hb9edi-apu-1.local.mesh:8080/filerepo/Phonebook “ with the address of your web server)</w:t>
      </w:r>
    </w:p>
    <w:p w14:paraId="44563120" w14:textId="3FC70F3A" w:rsidR="002C5CD1" w:rsidRDefault="002C5CD1" w:rsidP="00C600C2">
      <w:pPr>
        <w:rPr>
          <w:lang w:val="en-GB"/>
        </w:rPr>
      </w:pPr>
      <w:r>
        <w:rPr>
          <w:lang w:val="en-GB"/>
        </w:rPr>
        <w:t>Add “localnode.local.mesh”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5"/>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Now your telephones attached to tis particular router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0B8C8600" w:rsidR="001B3A18" w:rsidRDefault="00597CAA" w:rsidP="001B3A18">
      <w:pPr>
        <w:rPr>
          <w:lang w:val="en-GB"/>
        </w:rPr>
      </w:pPr>
      <w:r>
        <w:rPr>
          <w:lang w:val="en-GB"/>
        </w:rPr>
        <w:t xml:space="preserve">Install </w:t>
      </w:r>
      <w:r w:rsidR="001B3A18">
        <w:rPr>
          <w:lang w:val="en-GB"/>
        </w:rPr>
        <w:t>Nano</w:t>
      </w:r>
      <w:r>
        <w:rPr>
          <w:lang w:val="en-GB"/>
        </w:rPr>
        <w:t xml:space="preserve"> editor</w:t>
      </w:r>
    </w:p>
    <w:p w14:paraId="79461459" w14:textId="58994AEB" w:rsidR="001B3A18" w:rsidRDefault="00000000" w:rsidP="001B3A18">
      <w:pPr>
        <w:rPr>
          <w:lang w:val="en-GB"/>
        </w:rPr>
      </w:pPr>
      <w:hyperlink r:id="rId16"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17"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18"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19" w:history="1">
        <w:r w:rsidR="001B3A18" w:rsidRPr="00BF4828">
          <w:rPr>
            <w:rStyle w:val="Hyperlink"/>
            <w:lang w:val="en-GB"/>
          </w:rPr>
          <w:t>https://downloads.openwrt.org/releases/19.07.0/packages/arm_cortex-a7_neon-vfpv4/base/libncurses6_6.1-5_arm_cortex-a7_neon-vfpv4.ipk</w:t>
        </w:r>
      </w:hyperlink>
    </w:p>
    <w:p w14:paraId="31F1C7D2" w14:textId="77777777" w:rsidR="001B3A18" w:rsidRDefault="001B3A18" w:rsidP="001B3A18">
      <w:pPr>
        <w:rPr>
          <w:lang w:val="en-GB"/>
        </w:rPr>
      </w:pPr>
    </w:p>
    <w:p w14:paraId="28AE3E8E" w14:textId="5A74E7A3" w:rsidR="001B3A18" w:rsidRPr="002C2A6D" w:rsidRDefault="00597CAA" w:rsidP="001B3A18">
      <w:pPr>
        <w:rPr>
          <w:lang w:val="de-CH"/>
        </w:rPr>
      </w:pPr>
      <w:r w:rsidRPr="002C2A6D">
        <w:rPr>
          <w:lang w:val="de-CH"/>
        </w:rPr>
        <w:t xml:space="preserve">Install </w:t>
      </w:r>
      <w:r w:rsidR="001B3A18" w:rsidRPr="002C2A6D">
        <w:rPr>
          <w:lang w:val="de-CH"/>
        </w:rPr>
        <w:t>SIPproxy</w:t>
      </w:r>
    </w:p>
    <w:p w14:paraId="39EF8494" w14:textId="743541FC" w:rsidR="001B3A18" w:rsidRPr="002C2A6D" w:rsidRDefault="00000000" w:rsidP="001B3A18">
      <w:pPr>
        <w:rPr>
          <w:lang w:val="de-CH"/>
        </w:rPr>
      </w:pPr>
      <w:hyperlink r:id="rId20" w:history="1">
        <w:r w:rsidR="001B3A18" w:rsidRPr="002C2A6D">
          <w:rPr>
            <w:rStyle w:val="Hyperlink"/>
            <w:lang w:val="de-CH"/>
          </w:rPr>
          <w:t>https://downloads.openwrt.org/releases/19.07.0/packages/arm_cortex-a7_neon-vfpv4/</w:t>
        </w:r>
      </w:hyperlink>
    </w:p>
    <w:p w14:paraId="176937F9" w14:textId="1AF8DCAA" w:rsidR="001B3A18" w:rsidRPr="002C2A6D" w:rsidRDefault="00000000" w:rsidP="001B3A18">
      <w:pPr>
        <w:rPr>
          <w:lang w:val="de-CH"/>
        </w:rPr>
      </w:pPr>
      <w:hyperlink r:id="rId21" w:history="1">
        <w:r w:rsidR="001B3A18" w:rsidRPr="002C2A6D">
          <w:rPr>
            <w:rStyle w:val="Hyperlink"/>
            <w:lang w:val="de-CH"/>
          </w:rPr>
          <w:t>https://downloads.openwrt.org/releases/19.07.0/packages/arm_cortex-a7_neon-vfpv4/base/libltdl7_2.4.6-2_arm_cortex-a7_neon-vfpv4.ipk</w:t>
        </w:r>
      </w:hyperlink>
    </w:p>
    <w:p w14:paraId="60A49984" w14:textId="77777777" w:rsidR="001B3A18" w:rsidRPr="002C2A6D" w:rsidRDefault="001B3A18" w:rsidP="00597CAA">
      <w:pPr>
        <w:pStyle w:val="Code"/>
        <w:rPr>
          <w:lang w:val="en-US"/>
        </w:rPr>
      </w:pPr>
      <w:r w:rsidRPr="002C2A6D">
        <w:rPr>
          <w:lang w:val="en-US"/>
        </w:rPr>
        <w:t>ln -s /etc/init.d/siproxd /etc/rc.d/S99siproxd</w:t>
      </w:r>
    </w:p>
    <w:p w14:paraId="42363377" w14:textId="25A2452E" w:rsidR="001B3A18" w:rsidRPr="002C2A6D" w:rsidRDefault="001B3A18" w:rsidP="00597CAA">
      <w:pPr>
        <w:pStyle w:val="Code"/>
        <w:rPr>
          <w:lang w:val="en-US"/>
        </w:rPr>
      </w:pPr>
      <w:r w:rsidRPr="002C2A6D">
        <w:rPr>
          <w:lang w:val="en-US"/>
        </w:rPr>
        <w:t>ln -s /etc/init.d/siproxd /etc/rc.d/K99siproxd</w:t>
      </w:r>
    </w:p>
    <w:p w14:paraId="33A1A87B" w14:textId="16C2C4C2" w:rsidR="001B3A18" w:rsidRPr="002C2A6D" w:rsidRDefault="00597CAA" w:rsidP="00597CAA">
      <w:pPr>
        <w:pStyle w:val="Code"/>
        <w:rPr>
          <w:lang w:val="en-US"/>
        </w:rPr>
      </w:pPr>
      <w:r w:rsidRPr="002C2A6D">
        <w:rPr>
          <w:lang w:val="en-US"/>
        </w:rPr>
        <w:t xml:space="preserve">In </w:t>
      </w:r>
    </w:p>
    <w:p w14:paraId="0E3C40D5" w14:textId="77777777" w:rsidR="00597CAA" w:rsidRDefault="00597CAA" w:rsidP="00597CAA"/>
    <w:p w14:paraId="55EC2D4C" w14:textId="5543345A" w:rsidR="001B3A18" w:rsidRPr="002C2A6D" w:rsidRDefault="00597CAA" w:rsidP="00597CAA">
      <w:pPr>
        <w:pStyle w:val="Code"/>
        <w:rPr>
          <w:lang w:val="en-US"/>
        </w:rPr>
      </w:pPr>
      <w:r w:rsidRPr="002C2A6D">
        <w:rPr>
          <w:lang w:val="en-US"/>
        </w:rPr>
        <w:t>/etc/config/siproxd</w:t>
      </w:r>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option if_inbound br-lan</w:t>
      </w:r>
    </w:p>
    <w:p w14:paraId="31E95DDF" w14:textId="34E62311" w:rsidR="00597CAA" w:rsidRPr="00597CAA" w:rsidRDefault="00597CAA" w:rsidP="00597CAA">
      <w:pPr>
        <w:pStyle w:val="Code"/>
        <w:rPr>
          <w:lang w:val="en-US"/>
        </w:rPr>
      </w:pPr>
      <w:r w:rsidRPr="00597CAA">
        <w:rPr>
          <w:lang w:val="en-US"/>
        </w:rPr>
        <w:t>option if_outbound lo</w:t>
      </w:r>
    </w:p>
    <w:sectPr w:rsidR="00597CAA" w:rsidRPr="00597CAA">
      <w:headerReference w:type="even" r:id="rId22"/>
      <w:headerReference w:type="default" r:id="rId23"/>
      <w:footerReference w:type="even" r:id="rId24"/>
      <w:footerReference w:type="default" r:id="rId25"/>
      <w:headerReference w:type="first" r:id="rId26"/>
      <w:footerReference w:type="first" r:id="rId2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3FA5A" w14:textId="77777777" w:rsidR="00A40DFB" w:rsidRDefault="00A40DFB" w:rsidP="00EA00F1">
      <w:pPr>
        <w:spacing w:after="0" w:line="240" w:lineRule="auto"/>
      </w:pPr>
      <w:r>
        <w:separator/>
      </w:r>
    </w:p>
  </w:endnote>
  <w:endnote w:type="continuationSeparator" w:id="0">
    <w:p w14:paraId="7D18FFA1" w14:textId="77777777" w:rsidR="00A40DFB" w:rsidRDefault="00A40DFB"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695B1" w14:textId="77777777" w:rsidR="00A40DFB" w:rsidRDefault="00A40DFB" w:rsidP="00EA00F1">
      <w:pPr>
        <w:spacing w:after="0" w:line="240" w:lineRule="auto"/>
      </w:pPr>
      <w:r>
        <w:separator/>
      </w:r>
    </w:p>
  </w:footnote>
  <w:footnote w:type="continuationSeparator" w:id="0">
    <w:p w14:paraId="548116CC" w14:textId="77777777" w:rsidR="00A40DFB" w:rsidRDefault="00A40DFB"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rBYAqCCrTywAAAA="/>
  </w:docVars>
  <w:rsids>
    <w:rsidRoot w:val="00BD3628"/>
    <w:rsid w:val="00000D86"/>
    <w:rsid w:val="000868B1"/>
    <w:rsid w:val="00092DD4"/>
    <w:rsid w:val="00164B3A"/>
    <w:rsid w:val="001823E9"/>
    <w:rsid w:val="001B2079"/>
    <w:rsid w:val="001B3A18"/>
    <w:rsid w:val="001E4209"/>
    <w:rsid w:val="001F23F0"/>
    <w:rsid w:val="002555B1"/>
    <w:rsid w:val="002C2A6D"/>
    <w:rsid w:val="002C5CD1"/>
    <w:rsid w:val="002F5254"/>
    <w:rsid w:val="00307FCD"/>
    <w:rsid w:val="00387A40"/>
    <w:rsid w:val="00407EAE"/>
    <w:rsid w:val="004403EB"/>
    <w:rsid w:val="004B222C"/>
    <w:rsid w:val="005242F6"/>
    <w:rsid w:val="00546C76"/>
    <w:rsid w:val="00580E82"/>
    <w:rsid w:val="00597CAA"/>
    <w:rsid w:val="005C5E9F"/>
    <w:rsid w:val="00694A3C"/>
    <w:rsid w:val="006C0CA9"/>
    <w:rsid w:val="006E36B6"/>
    <w:rsid w:val="00770C70"/>
    <w:rsid w:val="00823D1F"/>
    <w:rsid w:val="00860620"/>
    <w:rsid w:val="008621F2"/>
    <w:rsid w:val="00932DF9"/>
    <w:rsid w:val="00970DB9"/>
    <w:rsid w:val="00993A3C"/>
    <w:rsid w:val="009C030C"/>
    <w:rsid w:val="009F4C11"/>
    <w:rsid w:val="009F6A32"/>
    <w:rsid w:val="00A40DFB"/>
    <w:rsid w:val="00B02B64"/>
    <w:rsid w:val="00B5210A"/>
    <w:rsid w:val="00B52729"/>
    <w:rsid w:val="00BC1286"/>
    <w:rsid w:val="00BD3628"/>
    <w:rsid w:val="00C600C2"/>
    <w:rsid w:val="00C75186"/>
    <w:rsid w:val="00C81452"/>
    <w:rsid w:val="00D80EE1"/>
    <w:rsid w:val="00DC35CF"/>
    <w:rsid w:val="00DE29E8"/>
    <w:rsid w:val="00EA00F1"/>
    <w:rsid w:val="00EC1BC6"/>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wnloads.openwrt.org/releases/19.07.0/packages/arm_cortex-a7_neon-vfpv4/packages/nano_6.2-1_arm_cortex-a7_neon-vfpv4.ipk" TargetMode="External"/><Relationship Id="rId26" Type="http://schemas.openxmlformats.org/officeDocument/2006/relationships/header" Target="header3.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base/libltdl7_2.4.6-2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s://downloads.openwrt.org/releases/19.07.0/packages/arm_cortex-a7_neon-vfpv4/packages/nano_6.2-1_arm_cortex-a7_neon-vfpv4.ipk" TargetMode="External"/><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hyperlink" Target="https://downloads.openwrt.org/releases/19.07.0/packages/arm_cortex-a7_neon-vfpv4/base/terminfo_6.1-5_arm_cortex-a7_neon-vfpv4.ipk" TargetMode="External"/><Relationship Id="rId20" Type="http://schemas.openxmlformats.org/officeDocument/2006/relationships/hyperlink" Target="https://downloads.openwrt.org/releases/19.07.0/packages/arm_cortex-a7_neon-vfpv4/" TargetMode="External"/><Relationship Id="rId29"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eader" Target="header2.xm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libncurses6_6.1-5_arm_cortex-a7_neon-vfpv4.ipk" TargetMode="Externa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hyperlink" Target="http://localnode.local.mesh/phonebook_yealink_pbx.xml" TargetMode="External"/><Relationship Id="rId22" Type="http://schemas.openxmlformats.org/officeDocument/2006/relationships/header" Target="header1.xml"/><Relationship Id="rId27"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6</Pages>
  <Words>1192</Words>
  <Characters>6795</Characters>
  <Application>Microsoft Office Word</Application>
  <DocSecurity>0</DocSecurity>
  <Lines>56</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7</cp:revision>
  <dcterms:created xsi:type="dcterms:W3CDTF">2023-07-26T20:45:00Z</dcterms:created>
  <dcterms:modified xsi:type="dcterms:W3CDTF">2023-08-01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